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356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269"/>
        <w:gridCol w:w="7087"/>
      </w:tblGrid>
      <w:tr w:rsidR="00050468" w:rsidRPr="00C95A9C" w14:paraId="585BD9C4" w14:textId="77777777" w:rsidTr="00050468">
        <w:trPr>
          <w:trHeight w:val="1474"/>
        </w:trPr>
        <w:tc>
          <w:tcPr>
            <w:tcW w:w="2269" w:type="dxa"/>
          </w:tcPr>
          <w:p w14:paraId="171C05E2" w14:textId="77777777" w:rsidR="00050468" w:rsidRPr="0027271E" w:rsidRDefault="00050468" w:rsidP="001B1B23">
            <w:pPr>
              <w:spacing w:after="0" w:line="240" w:lineRule="auto"/>
              <w:ind w:left="-108" w:right="-108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27271E">
              <w:rPr>
                <w:rFonts w:ascii="Times New Roman" w:hAnsi="Times New Roman"/>
                <w:b/>
                <w:sz w:val="20"/>
                <w:szCs w:val="20"/>
              </w:rPr>
              <w:t>POLITECHNIKA WROCŁAWSKA</w:t>
            </w:r>
          </w:p>
          <w:p w14:paraId="291A61FB" w14:textId="77777777" w:rsidR="00050468" w:rsidRPr="002E5552" w:rsidRDefault="00050468" w:rsidP="00C95A9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20"/>
              </w:rPr>
            </w:pPr>
          </w:p>
          <w:p w14:paraId="742D9A78" w14:textId="72CCB8D3" w:rsidR="00050468" w:rsidRPr="00C95A9C" w:rsidRDefault="00050468" w:rsidP="002E555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</w:rPr>
              <w:t>Wydział: Informatyka</w:t>
            </w:r>
            <w:r>
              <w:rPr>
                <w:rFonts w:ascii="Times New Roman" w:hAnsi="Times New Roman"/>
                <w:b/>
              </w:rPr>
              <w:br/>
              <w:t>techniczna</w:t>
            </w:r>
          </w:p>
        </w:tc>
        <w:tc>
          <w:tcPr>
            <w:tcW w:w="7087" w:type="dxa"/>
          </w:tcPr>
          <w:p w14:paraId="41C2B81A" w14:textId="36355A88" w:rsidR="00050468" w:rsidRPr="00946632" w:rsidRDefault="00050468" w:rsidP="00946632">
            <w:pPr>
              <w:spacing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946632">
              <w:rPr>
                <w:rFonts w:ascii="Times New Roman" w:hAnsi="Times New Roman"/>
                <w:sz w:val="28"/>
                <w:szCs w:val="28"/>
              </w:rPr>
              <w:t>Roman Yavorenko 276091</w:t>
            </w:r>
          </w:p>
        </w:tc>
      </w:tr>
      <w:tr w:rsidR="00786EEB" w:rsidRPr="001B1B23" w14:paraId="5857FDB0" w14:textId="77777777" w:rsidTr="00636F8A">
        <w:trPr>
          <w:trHeight w:val="502"/>
        </w:trPr>
        <w:tc>
          <w:tcPr>
            <w:tcW w:w="9356" w:type="dxa"/>
            <w:gridSpan w:val="2"/>
            <w:vAlign w:val="center"/>
          </w:tcPr>
          <w:p w14:paraId="56BE29D7" w14:textId="0EF2668A" w:rsidR="00786EEB" w:rsidRPr="001B1B23" w:rsidRDefault="00946632" w:rsidP="006A4C8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32"/>
                <w:szCs w:val="32"/>
              </w:rPr>
            </w:pPr>
            <w:r w:rsidRPr="00946632">
              <w:rPr>
                <w:rFonts w:ascii="Times New Roman" w:hAnsi="Times New Roman"/>
                <w:b/>
                <w:sz w:val="32"/>
                <w:szCs w:val="32"/>
              </w:rPr>
              <w:t>Algorytmy i złożoność obliczeniowa</w:t>
            </w:r>
          </w:p>
        </w:tc>
      </w:tr>
      <w:tr w:rsidR="00946632" w:rsidRPr="00C95A9C" w14:paraId="70AED376" w14:textId="77777777" w:rsidTr="00AD3736">
        <w:trPr>
          <w:trHeight w:val="396"/>
        </w:trPr>
        <w:tc>
          <w:tcPr>
            <w:tcW w:w="9356" w:type="dxa"/>
            <w:gridSpan w:val="2"/>
            <w:vMerge w:val="restart"/>
          </w:tcPr>
          <w:p w14:paraId="6185550A" w14:textId="35B22C33" w:rsidR="00946632" w:rsidRDefault="00946632" w:rsidP="00636F8A">
            <w:pPr>
              <w:spacing w:after="0" w:line="240" w:lineRule="auto"/>
              <w:rPr>
                <w:rFonts w:ascii="Times New Roman" w:hAnsi="Times New Roman"/>
                <w:b/>
                <w:szCs w:val="20"/>
                <w:u w:val="single"/>
              </w:rPr>
            </w:pPr>
          </w:p>
          <w:p w14:paraId="531C5093" w14:textId="77777777" w:rsidR="00946632" w:rsidRDefault="00946632" w:rsidP="0027271E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20"/>
                <w:u w:val="single"/>
              </w:rPr>
            </w:pPr>
          </w:p>
          <w:p w14:paraId="004BFF7B" w14:textId="01758060" w:rsidR="00946632" w:rsidRPr="00BE093E" w:rsidRDefault="00BE093E" w:rsidP="00337A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i/>
                <w:sz w:val="20"/>
                <w:szCs w:val="20"/>
              </w:rPr>
            </w:pPr>
            <w:r w:rsidRPr="00BE093E">
              <w:rPr>
                <w:rFonts w:ascii="Times New Roman" w:hAnsi="Times New Roman"/>
              </w:rPr>
              <w:t>BADANIE EFEKTYWNOŚCI ALGORYTMÓW GRAFOWYCH W ZALEŻNOŚCI OD ROZMIARU INSTANCJI I SPOSOBU PAMIĘTANIA GRAFU</w:t>
            </w:r>
          </w:p>
        </w:tc>
      </w:tr>
      <w:tr w:rsidR="00946632" w:rsidRPr="00C95A9C" w14:paraId="5DF62A0D" w14:textId="77777777" w:rsidTr="00AD3736">
        <w:trPr>
          <w:trHeight w:val="704"/>
        </w:trPr>
        <w:tc>
          <w:tcPr>
            <w:tcW w:w="9356" w:type="dxa"/>
            <w:gridSpan w:val="2"/>
            <w:vMerge/>
          </w:tcPr>
          <w:p w14:paraId="7A650BDA" w14:textId="77777777" w:rsidR="00946632" w:rsidRPr="00C95A9C" w:rsidRDefault="00946632" w:rsidP="00C95A9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0D393C2C" w14:textId="4821DF0F" w:rsidR="00AD3736" w:rsidRPr="003A7FE7" w:rsidRDefault="00843FB6" w:rsidP="00843FB6">
      <w:pPr>
        <w:pStyle w:val="1"/>
        <w:rPr>
          <w:rFonts w:ascii="Times New Roman" w:hAnsi="Times New Roman" w:cs="Times New Roman"/>
          <w:sz w:val="24"/>
          <w:szCs w:val="24"/>
        </w:rPr>
      </w:pPr>
      <w:r w:rsidRPr="003A7FE7">
        <w:rPr>
          <w:rFonts w:ascii="Times New Roman" w:hAnsi="Times New Roman" w:cs="Times New Roman"/>
          <w:sz w:val="24"/>
          <w:szCs w:val="24"/>
        </w:rPr>
        <w:t>Wstęp</w:t>
      </w:r>
      <w:r w:rsidR="00050468">
        <w:rPr>
          <w:rFonts w:ascii="Times New Roman" w:hAnsi="Times New Roman" w:cs="Times New Roman"/>
          <w:sz w:val="24"/>
          <w:szCs w:val="24"/>
        </w:rPr>
        <w:t>:</w:t>
      </w:r>
    </w:p>
    <w:p w14:paraId="38BA83D6" w14:textId="77777777" w:rsidR="00BE093E" w:rsidRPr="00BE093E" w:rsidRDefault="00BE093E" w:rsidP="00BE093E">
      <w:pPr>
        <w:pStyle w:val="ad"/>
        <w:rPr>
          <w:lang w:val="pl-PL"/>
        </w:rPr>
      </w:pPr>
      <w:r w:rsidRPr="00BE093E">
        <w:rPr>
          <w:lang w:val="pl-PL"/>
        </w:rPr>
        <w:t>Implementacja algorytmów grafowych oraz analiza ich efektywności to kluczowy element informatyki teoretycznej i praktycznej. Projekt skupia się na porównaniu dwóch głównych reprezentacji grafów — macierzowej i listowej — pod kątem złożoności czasowej i przestrzennej algorytmu Dijkstry, używanego do wyszukiwania najkrótszych ścieżek w grafie.</w:t>
      </w:r>
    </w:p>
    <w:p w14:paraId="11DC173E" w14:textId="43745B2C" w:rsidR="00BE093E" w:rsidRDefault="00BE093E" w:rsidP="00BE093E">
      <w:pPr>
        <w:pStyle w:val="ad"/>
        <w:rPr>
          <w:lang w:val="pl-PL"/>
        </w:rPr>
      </w:pPr>
      <w:r w:rsidRPr="00BE093E">
        <w:rPr>
          <w:lang w:val="pl-PL"/>
        </w:rPr>
        <w:t>Algorytm Dijkstry jest powszechnie stosowany w różnych dziedzinach informatyki i technologii, gdzie kluczową rolę odgrywa efektywność operacji na grafach. Wybór odpowiedniej reprezentacji grafu ma istotny wpływ na szybkość działania algorytmu oraz zużycie pamięci.</w:t>
      </w:r>
    </w:p>
    <w:p w14:paraId="16DD6CB5" w14:textId="037FE7DE" w:rsidR="00BE093E" w:rsidRPr="00BE093E" w:rsidRDefault="00BE093E" w:rsidP="00BE093E">
      <w:pPr>
        <w:pStyle w:val="ad"/>
        <w:rPr>
          <w:lang w:val="pl-PL"/>
        </w:rPr>
      </w:pPr>
      <w:r w:rsidRPr="00BE093E">
        <w:rPr>
          <w:lang w:val="pl-PL"/>
        </w:rPr>
        <w:t>Dla każdej wielkości grafu zostaną wygenerowane grafy o różnej gęstości 25%, 50%, 75%</w:t>
      </w:r>
    </w:p>
    <w:p w14:paraId="0C4EC6F0" w14:textId="462A7E55" w:rsidR="00AD3736" w:rsidRPr="003A7FE7" w:rsidRDefault="00AD3736" w:rsidP="00AD3736">
      <w:pPr>
        <w:widowControl w:val="0"/>
        <w:rPr>
          <w:rFonts w:ascii="Times New Roman" w:eastAsia="Times New Roman" w:hAnsi="Times New Roman"/>
          <w:color w:val="000000"/>
          <w:sz w:val="24"/>
          <w:szCs w:val="24"/>
        </w:rPr>
      </w:pPr>
      <w:r w:rsidRPr="003A7FE7">
        <w:rPr>
          <w:rFonts w:ascii="Times New Roman" w:eastAsia="Times New Roman" w:hAnsi="Times New Roman"/>
          <w:color w:val="000000"/>
          <w:sz w:val="24"/>
          <w:szCs w:val="24"/>
        </w:rPr>
        <w:t xml:space="preserve">Pomiary były wykonane dla takiej ilości </w:t>
      </w:r>
      <w:r w:rsidR="00BE093E">
        <w:rPr>
          <w:rFonts w:ascii="Times New Roman" w:eastAsia="Times New Roman" w:hAnsi="Times New Roman"/>
          <w:color w:val="000000"/>
          <w:sz w:val="24"/>
          <w:szCs w:val="24"/>
        </w:rPr>
        <w:t>wierzchołków</w:t>
      </w:r>
      <w:r w:rsidRPr="003A7FE7">
        <w:rPr>
          <w:rFonts w:ascii="Times New Roman" w:eastAsia="Times New Roman" w:hAnsi="Times New Roman"/>
          <w:color w:val="000000"/>
          <w:sz w:val="24"/>
          <w:szCs w:val="24"/>
        </w:rPr>
        <w:t>: 10</w:t>
      </w:r>
      <w:r w:rsidR="00BE093E">
        <w:rPr>
          <w:rFonts w:ascii="Times New Roman" w:eastAsia="Times New Roman" w:hAnsi="Times New Roman"/>
          <w:color w:val="000000"/>
          <w:sz w:val="24"/>
          <w:szCs w:val="24"/>
        </w:rPr>
        <w:t>0</w:t>
      </w:r>
      <w:r w:rsidR="009236AA">
        <w:rPr>
          <w:rFonts w:ascii="Times New Roman" w:eastAsia="Times New Roman" w:hAnsi="Times New Roman"/>
          <w:color w:val="000000"/>
          <w:sz w:val="24"/>
          <w:szCs w:val="24"/>
        </w:rPr>
        <w:t>0</w:t>
      </w:r>
      <w:r w:rsidRPr="003A7FE7">
        <w:rPr>
          <w:rFonts w:ascii="Times New Roman" w:eastAsia="Times New Roman" w:hAnsi="Times New Roman"/>
          <w:color w:val="000000"/>
          <w:sz w:val="24"/>
          <w:szCs w:val="24"/>
        </w:rPr>
        <w:t>,</w:t>
      </w:r>
      <w:r w:rsidR="00BE093E">
        <w:rPr>
          <w:rFonts w:ascii="Times New Roman" w:eastAsia="Times New Roman" w:hAnsi="Times New Roman"/>
          <w:color w:val="000000"/>
          <w:sz w:val="24"/>
          <w:szCs w:val="24"/>
        </w:rPr>
        <w:t xml:space="preserve"> 500</w:t>
      </w:r>
      <w:r w:rsidR="009236AA">
        <w:rPr>
          <w:rFonts w:ascii="Times New Roman" w:eastAsia="Times New Roman" w:hAnsi="Times New Roman"/>
          <w:color w:val="000000"/>
          <w:sz w:val="24"/>
          <w:szCs w:val="24"/>
        </w:rPr>
        <w:t>0</w:t>
      </w:r>
      <w:r w:rsidR="00BE093E">
        <w:rPr>
          <w:rFonts w:ascii="Times New Roman" w:eastAsia="Times New Roman" w:hAnsi="Times New Roman"/>
          <w:color w:val="000000"/>
          <w:sz w:val="24"/>
          <w:szCs w:val="24"/>
        </w:rPr>
        <w:t>,1000</w:t>
      </w:r>
      <w:r w:rsidR="009236AA">
        <w:rPr>
          <w:rFonts w:ascii="Times New Roman" w:eastAsia="Times New Roman" w:hAnsi="Times New Roman"/>
          <w:color w:val="000000"/>
          <w:sz w:val="24"/>
          <w:szCs w:val="24"/>
        </w:rPr>
        <w:t>0</w:t>
      </w:r>
    </w:p>
    <w:p w14:paraId="60235B9D" w14:textId="77777777" w:rsidR="00C52593" w:rsidRPr="003A7FE7" w:rsidRDefault="00C52593" w:rsidP="00C52593">
      <w:pPr>
        <w:widowControl w:val="0"/>
        <w:rPr>
          <w:rFonts w:ascii="Times New Roman" w:eastAsia="Times New Roman" w:hAnsi="Times New Roman"/>
          <w:color w:val="000000"/>
          <w:sz w:val="24"/>
          <w:szCs w:val="24"/>
          <w:lang w:eastAsia="ru-RU"/>
        </w:rPr>
      </w:pPr>
      <w:r w:rsidRPr="003A7FE7">
        <w:rPr>
          <w:rFonts w:ascii="Times New Roman" w:eastAsia="Times New Roman" w:hAnsi="Times New Roman"/>
          <w:color w:val="000000"/>
          <w:sz w:val="24"/>
          <w:szCs w:val="24"/>
        </w:rPr>
        <w:t>Spszęt:</w:t>
      </w:r>
    </w:p>
    <w:p w14:paraId="477E76FE" w14:textId="32A0183F" w:rsidR="00C52593" w:rsidRPr="003A7FE7" w:rsidRDefault="00C52593" w:rsidP="00C52593">
      <w:pPr>
        <w:widowControl w:val="0"/>
        <w:rPr>
          <w:rFonts w:ascii="Times New Roman" w:eastAsia="Times New Roman" w:hAnsi="Times New Roman"/>
          <w:color w:val="000000"/>
          <w:sz w:val="24"/>
          <w:szCs w:val="24"/>
        </w:rPr>
      </w:pPr>
      <w:r w:rsidRPr="003A7FE7">
        <w:rPr>
          <w:rFonts w:ascii="Times New Roman" w:eastAsia="Times New Roman" w:hAnsi="Times New Roman"/>
          <w:color w:val="000000"/>
          <w:sz w:val="24"/>
          <w:szCs w:val="24"/>
        </w:rPr>
        <w:t>Procesor: AMD Ryzen 5 3550H</w:t>
      </w:r>
    </w:p>
    <w:p w14:paraId="59A7C9C2" w14:textId="112C7876" w:rsidR="00C52593" w:rsidRPr="003A7FE7" w:rsidRDefault="00C52593" w:rsidP="00C52593">
      <w:pPr>
        <w:widowControl w:val="0"/>
        <w:rPr>
          <w:rFonts w:ascii="Times New Roman" w:eastAsia="Times New Roman" w:hAnsi="Times New Roman"/>
          <w:color w:val="000000"/>
          <w:sz w:val="24"/>
          <w:szCs w:val="24"/>
        </w:rPr>
      </w:pPr>
      <w:r w:rsidRPr="003A7FE7">
        <w:rPr>
          <w:rFonts w:ascii="Times New Roman" w:eastAsia="Times New Roman" w:hAnsi="Times New Roman"/>
          <w:color w:val="000000"/>
          <w:sz w:val="24"/>
          <w:szCs w:val="24"/>
        </w:rPr>
        <w:t>Operacyjna pamięć: 16Gb</w:t>
      </w:r>
    </w:p>
    <w:p w14:paraId="2930300F" w14:textId="2D52AB6F" w:rsidR="00C52593" w:rsidRPr="003A7FE7" w:rsidRDefault="00C52593" w:rsidP="00AD3736">
      <w:pPr>
        <w:widowControl w:val="0"/>
        <w:rPr>
          <w:rFonts w:ascii="Times New Roman" w:eastAsia="Times New Roman" w:hAnsi="Times New Roman"/>
          <w:color w:val="000000"/>
          <w:sz w:val="24"/>
          <w:szCs w:val="24"/>
        </w:rPr>
      </w:pPr>
      <w:r w:rsidRPr="003A7FE7">
        <w:rPr>
          <w:rFonts w:ascii="Times New Roman" w:eastAsia="Times New Roman" w:hAnsi="Times New Roman"/>
          <w:color w:val="000000"/>
          <w:sz w:val="24"/>
          <w:szCs w:val="24"/>
        </w:rPr>
        <w:t>Dysk: SSD 500Gb</w:t>
      </w:r>
    </w:p>
    <w:p w14:paraId="24D8D8A9" w14:textId="4EDA91CC" w:rsidR="00843FB6" w:rsidRPr="003A7FE7" w:rsidRDefault="00843FB6" w:rsidP="00843FB6">
      <w:pPr>
        <w:spacing w:before="120" w:after="240" w:line="240" w:lineRule="auto"/>
        <w:ind w:right="709"/>
        <w:jc w:val="both"/>
        <w:rPr>
          <w:rFonts w:ascii="Times New Roman" w:hAnsi="Times New Roman"/>
          <w:sz w:val="24"/>
          <w:szCs w:val="24"/>
        </w:rPr>
      </w:pPr>
      <w:r w:rsidRPr="003A7FE7">
        <w:rPr>
          <w:rFonts w:ascii="Times New Roman" w:hAnsi="Times New Roman"/>
          <w:sz w:val="24"/>
          <w:szCs w:val="24"/>
        </w:rPr>
        <w:t>Implementacja tych algorytmów została zrealizowana w języku C++.</w:t>
      </w:r>
    </w:p>
    <w:p w14:paraId="6B7BCA67" w14:textId="77777777" w:rsidR="00D42310" w:rsidRPr="00D42310" w:rsidRDefault="00D42310" w:rsidP="00D42310">
      <w:pPr>
        <w:keepNext/>
        <w:keepLines/>
        <w:spacing w:before="200" w:after="0"/>
        <w:rPr>
          <w:rFonts w:ascii="Times New Roman" w:eastAsia="Cambria" w:hAnsi="Times New Roman"/>
          <w:b/>
          <w:color w:val="4F81BD"/>
          <w:sz w:val="26"/>
          <w:szCs w:val="24"/>
          <w:lang w:eastAsia="ru-RU"/>
        </w:rPr>
      </w:pPr>
      <w:r w:rsidRPr="00D42310">
        <w:rPr>
          <w:rFonts w:ascii="Times New Roman" w:eastAsia="Cambria" w:hAnsi="Times New Roman"/>
          <w:b/>
          <w:color w:val="4F81BD"/>
          <w:sz w:val="26"/>
        </w:rPr>
        <w:t xml:space="preserve">Tablicy dla różnej ilości wierszchołków </w:t>
      </w:r>
    </w:p>
    <w:p w14:paraId="1C32B3BE" w14:textId="6976B5A8" w:rsidR="003A7FE7" w:rsidRDefault="009236AA" w:rsidP="009236AA">
      <w:pPr>
        <w:spacing w:before="120" w:after="240" w:line="240" w:lineRule="auto"/>
        <w:ind w:right="709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Czas dla 1000 wierzchołków</w:t>
      </w:r>
    </w:p>
    <w:p w14:paraId="1F0CEA42" w14:textId="1F5B6B88" w:rsidR="009236AA" w:rsidRPr="00641BEE" w:rsidRDefault="009236AA" w:rsidP="00641BEE">
      <w:pPr>
        <w:spacing w:before="120" w:after="240" w:line="240" w:lineRule="auto"/>
        <w:ind w:right="709"/>
        <w:jc w:val="center"/>
        <w:rPr>
          <w:rFonts w:ascii="Times New Roman" w:hAnsi="Times New Roman"/>
          <w:sz w:val="28"/>
          <w:szCs w:val="28"/>
          <w:lang w:val="ru-RU"/>
        </w:rPr>
      </w:pPr>
      <w:r w:rsidRPr="009236AA">
        <w:rPr>
          <w:rFonts w:ascii="Times New Roman" w:hAnsi="Times New Roman"/>
          <w:sz w:val="28"/>
          <w:szCs w:val="28"/>
        </w:rPr>
        <w:drawing>
          <wp:inline distT="0" distB="0" distL="0" distR="0" wp14:anchorId="11390A97" wp14:editId="4C8F3831">
            <wp:extent cx="3867690" cy="638264"/>
            <wp:effectExtent l="0" t="0" r="0" b="9525"/>
            <wp:docPr id="1" name="Рисунок 1" descr="Зображення, що містить текст, знімок екрана, ряд, Шрифт&#10;&#10;Автоматично згенерований опи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 descr="Зображення, що містить текст, знімок екрана, ряд, Шрифт&#10;&#10;Автоматично згенерований опис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67690" cy="63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195EB" w14:textId="3E753165" w:rsidR="00993FEA" w:rsidRDefault="009236AA" w:rsidP="00993FEA">
      <w:pPr>
        <w:spacing w:before="120" w:after="240" w:line="240" w:lineRule="auto"/>
        <w:ind w:right="709"/>
        <w:jc w:val="center"/>
        <w:rPr>
          <w:rFonts w:ascii="Times New Roman" w:hAnsi="Times New Roman"/>
          <w:sz w:val="24"/>
          <w:szCs w:val="24"/>
        </w:rPr>
      </w:pPr>
      <w:r w:rsidRPr="009236AA">
        <w:rPr>
          <w:rFonts w:ascii="Times New Roman" w:hAnsi="Times New Roman"/>
          <w:sz w:val="24"/>
          <w:szCs w:val="24"/>
        </w:rPr>
        <w:lastRenderedPageBreak/>
        <w:drawing>
          <wp:inline distT="0" distB="0" distL="0" distR="0" wp14:anchorId="30F4B826" wp14:editId="0A3E2215">
            <wp:extent cx="4601217" cy="2743583"/>
            <wp:effectExtent l="0" t="0" r="8890" b="0"/>
            <wp:docPr id="2" name="Рисунок 2" descr="Зображення, що містить текст, знімок екрана, число, схема&#10;&#10;Автоматично згенерований опи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 descr="Зображення, що містить текст, знімок екрана, число, схема&#10;&#10;Автоматично згенерований опис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01217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7BFD9" w14:textId="11D22973" w:rsidR="009236AA" w:rsidRDefault="009236AA" w:rsidP="009236AA">
      <w:pPr>
        <w:spacing w:before="120" w:after="240" w:line="240" w:lineRule="auto"/>
        <w:ind w:right="709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Czas dla 5000 wierzchołków</w:t>
      </w:r>
    </w:p>
    <w:p w14:paraId="059CF2B5" w14:textId="6568DC58" w:rsidR="009236AA" w:rsidRDefault="009236AA" w:rsidP="00993FEA">
      <w:pPr>
        <w:spacing w:before="120" w:after="240" w:line="240" w:lineRule="auto"/>
        <w:ind w:right="709"/>
        <w:jc w:val="center"/>
        <w:rPr>
          <w:rFonts w:ascii="Times New Roman" w:hAnsi="Times New Roman"/>
          <w:sz w:val="24"/>
          <w:szCs w:val="24"/>
        </w:rPr>
      </w:pPr>
      <w:r w:rsidRPr="009236AA">
        <w:rPr>
          <w:rFonts w:ascii="Times New Roman" w:hAnsi="Times New Roman"/>
          <w:sz w:val="24"/>
          <w:szCs w:val="24"/>
        </w:rPr>
        <w:drawing>
          <wp:inline distT="0" distB="0" distL="0" distR="0" wp14:anchorId="02D9F67C" wp14:editId="4E5B186B">
            <wp:extent cx="3877216" cy="552527"/>
            <wp:effectExtent l="0" t="0" r="9525" b="0"/>
            <wp:docPr id="3" name="Рисунок 3" descr="Зображення, що містить текст, знімок екрана, Шрифт, ряд&#10;&#10;Автоматично згенерований опи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 descr="Зображення, що містить текст, знімок екрана, Шрифт, ряд&#10;&#10;Автоматично згенерований опис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77216" cy="552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9302E" w14:textId="3F67F01B" w:rsidR="009236AA" w:rsidRDefault="009236AA" w:rsidP="00993FEA">
      <w:pPr>
        <w:spacing w:before="120" w:after="240" w:line="240" w:lineRule="auto"/>
        <w:ind w:right="709"/>
        <w:jc w:val="center"/>
        <w:rPr>
          <w:rFonts w:ascii="Times New Roman" w:hAnsi="Times New Roman"/>
          <w:sz w:val="24"/>
          <w:szCs w:val="24"/>
        </w:rPr>
      </w:pPr>
      <w:r w:rsidRPr="009236AA">
        <w:rPr>
          <w:rFonts w:ascii="Times New Roman" w:hAnsi="Times New Roman"/>
          <w:sz w:val="24"/>
          <w:szCs w:val="24"/>
        </w:rPr>
        <w:drawing>
          <wp:inline distT="0" distB="0" distL="0" distR="0" wp14:anchorId="11731713" wp14:editId="143FF623">
            <wp:extent cx="4582164" cy="2772162"/>
            <wp:effectExtent l="0" t="0" r="0" b="9525"/>
            <wp:docPr id="4" name="Рисунок 4" descr="Зображення, що містить текст, знімок екрана, число, схема&#10;&#10;Автоматично згенерований опи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 descr="Зображення, що містить текст, знімок екрана, число, схема&#10;&#10;Автоматично згенерований опис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82164" cy="2772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3C850" w14:textId="2F563FD9" w:rsidR="00641BEE" w:rsidRDefault="00641BEE" w:rsidP="00641BEE">
      <w:pPr>
        <w:spacing w:before="120" w:after="240" w:line="240" w:lineRule="auto"/>
        <w:ind w:right="709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Czas dla 10000 wierzchołków</w:t>
      </w:r>
    </w:p>
    <w:p w14:paraId="0D96E342" w14:textId="64260295" w:rsidR="00641BEE" w:rsidRDefault="00641BEE" w:rsidP="00641BEE">
      <w:pPr>
        <w:spacing w:before="120" w:after="240" w:line="240" w:lineRule="auto"/>
        <w:ind w:right="709"/>
        <w:jc w:val="center"/>
        <w:rPr>
          <w:rFonts w:ascii="Times New Roman" w:hAnsi="Times New Roman"/>
          <w:sz w:val="28"/>
          <w:szCs w:val="28"/>
        </w:rPr>
      </w:pPr>
      <w:r w:rsidRPr="00641BEE">
        <w:rPr>
          <w:rFonts w:ascii="Times New Roman" w:hAnsi="Times New Roman"/>
          <w:sz w:val="28"/>
          <w:szCs w:val="28"/>
        </w:rPr>
        <w:drawing>
          <wp:inline distT="0" distB="0" distL="0" distR="0" wp14:anchorId="213DF2E9" wp14:editId="71E22AA0">
            <wp:extent cx="3858163" cy="543001"/>
            <wp:effectExtent l="0" t="0" r="0" b="9525"/>
            <wp:docPr id="5" name="Рисунок 5" descr="Зображення, що містить текст, знімок екрана, Шрифт, ряд&#10;&#10;Автоматично згенерований опи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 descr="Зображення, що містить текст, знімок екрана, Шрифт, ряд&#10;&#10;Автоматично згенерований опис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58163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E4C31" w14:textId="6FDCC73C" w:rsidR="00641BEE" w:rsidRDefault="00641BEE" w:rsidP="00641BEE">
      <w:pPr>
        <w:spacing w:before="120" w:after="240" w:line="240" w:lineRule="auto"/>
        <w:ind w:right="709"/>
        <w:jc w:val="center"/>
        <w:rPr>
          <w:rFonts w:ascii="Times New Roman" w:hAnsi="Times New Roman"/>
          <w:sz w:val="28"/>
          <w:szCs w:val="28"/>
        </w:rPr>
      </w:pPr>
      <w:r w:rsidRPr="00641BEE">
        <w:rPr>
          <w:rFonts w:ascii="Times New Roman" w:hAnsi="Times New Roman"/>
          <w:sz w:val="28"/>
          <w:szCs w:val="28"/>
        </w:rPr>
        <w:lastRenderedPageBreak/>
        <w:drawing>
          <wp:inline distT="0" distB="0" distL="0" distR="0" wp14:anchorId="03D445A2" wp14:editId="260C008A">
            <wp:extent cx="4610743" cy="2772162"/>
            <wp:effectExtent l="0" t="0" r="0" b="9525"/>
            <wp:docPr id="6" name="Рисунок 6" descr="Зображення, що містить текст, знімок екрана, число, Графік&#10;&#10;Автоматично згенерований опи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6" descr="Зображення, що містить текст, знімок екрана, число, Графік&#10;&#10;Автоматично згенерований опис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2772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4AC53" w14:textId="77777777" w:rsidR="00641BEE" w:rsidRDefault="00641BEE" w:rsidP="00993FEA">
      <w:pPr>
        <w:spacing w:before="120" w:after="240" w:line="240" w:lineRule="auto"/>
        <w:ind w:right="709"/>
        <w:jc w:val="center"/>
        <w:rPr>
          <w:rFonts w:ascii="Times New Roman" w:hAnsi="Times New Roman"/>
          <w:sz w:val="24"/>
          <w:szCs w:val="24"/>
        </w:rPr>
      </w:pPr>
    </w:p>
    <w:p w14:paraId="0E0EB4DB" w14:textId="257E1232" w:rsidR="00993FEA" w:rsidRPr="00BE093E" w:rsidRDefault="00993FEA" w:rsidP="00993FEA">
      <w:pPr>
        <w:pStyle w:val="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nioski:</w:t>
      </w:r>
    </w:p>
    <w:p w14:paraId="79684B16" w14:textId="77777777" w:rsidR="0034060C" w:rsidRPr="0034060C" w:rsidRDefault="0034060C" w:rsidP="0034060C">
      <w:pPr>
        <w:pStyle w:val="ad"/>
        <w:rPr>
          <w:lang w:val="pl-PL"/>
        </w:rPr>
      </w:pPr>
      <w:r w:rsidRPr="0034060C">
        <w:rPr>
          <w:lang w:val="pl-PL"/>
        </w:rPr>
        <w:t>Na podstawie przeprowadzonych badań porównawczych efektywności reprezentacji grafów (macierzowej i listowej) dla algorytmu Dijkstry, można wysunąć następujące wnioski:</w:t>
      </w:r>
    </w:p>
    <w:p w14:paraId="31158C2B" w14:textId="77777777" w:rsidR="0034060C" w:rsidRPr="0034060C" w:rsidRDefault="0034060C" w:rsidP="0034060C">
      <w:pPr>
        <w:pStyle w:val="ad"/>
        <w:numPr>
          <w:ilvl w:val="0"/>
          <w:numId w:val="5"/>
        </w:numPr>
        <w:rPr>
          <w:lang w:val="pl-PL"/>
        </w:rPr>
      </w:pPr>
      <w:r w:rsidRPr="0034060C">
        <w:rPr>
          <w:rStyle w:val="ae"/>
          <w:lang w:val="pl-PL"/>
        </w:rPr>
        <w:t>Czas wykonania algorytmu w zależności od liczby wierzchołków:</w:t>
      </w:r>
    </w:p>
    <w:p w14:paraId="22AF2D28" w14:textId="77777777" w:rsidR="0034060C" w:rsidRPr="0034060C" w:rsidRDefault="0034060C" w:rsidP="0034060C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hAnsi="Times New Roman"/>
          <w:sz w:val="24"/>
          <w:szCs w:val="24"/>
        </w:rPr>
      </w:pPr>
      <w:r w:rsidRPr="0034060C">
        <w:rPr>
          <w:rFonts w:ascii="Times New Roman" w:hAnsi="Times New Roman"/>
          <w:sz w:val="24"/>
          <w:szCs w:val="24"/>
        </w:rPr>
        <w:t>Dla reprezentacji listowej: Zwiększenie liczby wierzchołków skutkuje proporcjonalnym wzrostem czasu wykonania. Na przykład dla 1000 wierzchołków czas wykonania waha się od 6ms do 10ms w zależności od gęstości grafu.</w:t>
      </w:r>
    </w:p>
    <w:p w14:paraId="356421B6" w14:textId="77777777" w:rsidR="0034060C" w:rsidRPr="0034060C" w:rsidRDefault="0034060C" w:rsidP="0034060C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hAnsi="Times New Roman"/>
          <w:sz w:val="24"/>
          <w:szCs w:val="24"/>
        </w:rPr>
      </w:pPr>
      <w:r w:rsidRPr="0034060C">
        <w:rPr>
          <w:rFonts w:ascii="Times New Roman" w:hAnsi="Times New Roman"/>
          <w:sz w:val="24"/>
          <w:szCs w:val="24"/>
        </w:rPr>
        <w:t>Dla reprezentacji macierzowej: Czas wykonania również rośnie wraz ze wzrostem liczby wierzchołków, jednak zauważalny jest większy wzrost czasu w porównaniu do reprezentacji listowej. Na przykład dla 1000 wierzchołków czas wykonania wynosi od 8ms do 10ms.</w:t>
      </w:r>
    </w:p>
    <w:p w14:paraId="5D6E1636" w14:textId="77777777" w:rsidR="0034060C" w:rsidRPr="0034060C" w:rsidRDefault="0034060C" w:rsidP="0034060C">
      <w:pPr>
        <w:pStyle w:val="ad"/>
        <w:numPr>
          <w:ilvl w:val="0"/>
          <w:numId w:val="5"/>
        </w:numPr>
      </w:pPr>
      <w:proofErr w:type="spellStart"/>
      <w:r w:rsidRPr="0034060C">
        <w:rPr>
          <w:rStyle w:val="ae"/>
        </w:rPr>
        <w:t>Porównanie</w:t>
      </w:r>
      <w:proofErr w:type="spellEnd"/>
      <w:r w:rsidRPr="0034060C">
        <w:rPr>
          <w:rStyle w:val="ae"/>
        </w:rPr>
        <w:t xml:space="preserve"> </w:t>
      </w:r>
      <w:proofErr w:type="spellStart"/>
      <w:r w:rsidRPr="0034060C">
        <w:rPr>
          <w:rStyle w:val="ae"/>
        </w:rPr>
        <w:t>efektywności</w:t>
      </w:r>
      <w:proofErr w:type="spellEnd"/>
      <w:r w:rsidRPr="0034060C">
        <w:rPr>
          <w:rStyle w:val="ae"/>
        </w:rPr>
        <w:t xml:space="preserve"> </w:t>
      </w:r>
      <w:proofErr w:type="spellStart"/>
      <w:r w:rsidRPr="0034060C">
        <w:rPr>
          <w:rStyle w:val="ae"/>
        </w:rPr>
        <w:t>reprezentacji</w:t>
      </w:r>
      <w:proofErr w:type="spellEnd"/>
      <w:r w:rsidRPr="0034060C">
        <w:rPr>
          <w:rStyle w:val="ae"/>
        </w:rPr>
        <w:t xml:space="preserve"> </w:t>
      </w:r>
      <w:proofErr w:type="spellStart"/>
      <w:r w:rsidRPr="0034060C">
        <w:rPr>
          <w:rStyle w:val="ae"/>
        </w:rPr>
        <w:t>grafów</w:t>
      </w:r>
      <w:proofErr w:type="spellEnd"/>
      <w:r w:rsidRPr="0034060C">
        <w:rPr>
          <w:rStyle w:val="ae"/>
        </w:rPr>
        <w:t>:</w:t>
      </w:r>
    </w:p>
    <w:p w14:paraId="63570050" w14:textId="77777777" w:rsidR="0034060C" w:rsidRPr="0034060C" w:rsidRDefault="0034060C" w:rsidP="0034060C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hAnsi="Times New Roman"/>
          <w:sz w:val="24"/>
          <w:szCs w:val="24"/>
        </w:rPr>
      </w:pPr>
      <w:r w:rsidRPr="0034060C">
        <w:rPr>
          <w:rFonts w:ascii="Times New Roman" w:hAnsi="Times New Roman"/>
          <w:sz w:val="24"/>
          <w:szCs w:val="24"/>
        </w:rPr>
        <w:t>Reprezentacja listowa często cechuje się szybszym czasem dostępu do sąsiadów danego wierzchołka, co może być korzystne w algorytmach wymagających częstych operacji na sąsiedztwie wierzchołków, jak algorytm Dijkstry.</w:t>
      </w:r>
    </w:p>
    <w:p w14:paraId="1BB3F014" w14:textId="77777777" w:rsidR="0034060C" w:rsidRPr="0034060C" w:rsidRDefault="0034060C" w:rsidP="0034060C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hAnsi="Times New Roman"/>
          <w:sz w:val="24"/>
          <w:szCs w:val="24"/>
        </w:rPr>
      </w:pPr>
      <w:r w:rsidRPr="0034060C">
        <w:rPr>
          <w:rFonts w:ascii="Times New Roman" w:hAnsi="Times New Roman"/>
          <w:sz w:val="24"/>
          <w:szCs w:val="24"/>
        </w:rPr>
        <w:t>Reprezentacja macierzowa, mimo większego zużycia pamięci, może być szybsza w operacjach sprawdzania istnienia krawędzi między wierzchołkami.</w:t>
      </w:r>
    </w:p>
    <w:p w14:paraId="610E0222" w14:textId="77777777" w:rsidR="0034060C" w:rsidRPr="0034060C" w:rsidRDefault="0034060C" w:rsidP="0034060C">
      <w:pPr>
        <w:pStyle w:val="ad"/>
        <w:numPr>
          <w:ilvl w:val="0"/>
          <w:numId w:val="5"/>
        </w:numPr>
        <w:rPr>
          <w:lang w:val="pl-PL"/>
        </w:rPr>
      </w:pPr>
      <w:r w:rsidRPr="0034060C">
        <w:rPr>
          <w:rStyle w:val="ae"/>
          <w:lang w:val="pl-PL"/>
        </w:rPr>
        <w:t>Wpływ gęstości grafu na czas wykonania:</w:t>
      </w:r>
    </w:p>
    <w:p w14:paraId="7174CE81" w14:textId="77777777" w:rsidR="0034060C" w:rsidRPr="0034060C" w:rsidRDefault="0034060C" w:rsidP="0034060C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hAnsi="Times New Roman"/>
          <w:sz w:val="24"/>
          <w:szCs w:val="24"/>
        </w:rPr>
      </w:pPr>
      <w:r w:rsidRPr="0034060C">
        <w:rPr>
          <w:rFonts w:ascii="Times New Roman" w:hAnsi="Times New Roman"/>
          <w:sz w:val="24"/>
          <w:szCs w:val="24"/>
        </w:rPr>
        <w:t>W badaniach zauważono, że gęstość grafu ma istotny wpływ na czas wykonania algorytmu Dijkstry. Im większa gęstość, tym zazwyczaj dłuższy czas obliczeń, co wynika z większej liczby krawędzi do przetworzenia przez algorytm.</w:t>
      </w:r>
    </w:p>
    <w:p w14:paraId="29232A3E" w14:textId="77777777" w:rsidR="0034060C" w:rsidRPr="0034060C" w:rsidRDefault="0034060C" w:rsidP="0034060C">
      <w:pPr>
        <w:pStyle w:val="ad"/>
        <w:numPr>
          <w:ilvl w:val="0"/>
          <w:numId w:val="5"/>
        </w:numPr>
        <w:rPr>
          <w:lang w:val="pl-PL"/>
        </w:rPr>
      </w:pPr>
      <w:r w:rsidRPr="0034060C">
        <w:rPr>
          <w:rStyle w:val="ae"/>
          <w:lang w:val="pl-PL"/>
        </w:rPr>
        <w:t>Rozbieżności pomiędzy teoretycznymi a praktycznymi wynikami:</w:t>
      </w:r>
    </w:p>
    <w:p w14:paraId="45185E45" w14:textId="77777777" w:rsidR="0034060C" w:rsidRPr="0034060C" w:rsidRDefault="0034060C" w:rsidP="0034060C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hAnsi="Times New Roman"/>
          <w:sz w:val="24"/>
          <w:szCs w:val="24"/>
        </w:rPr>
      </w:pPr>
      <w:r w:rsidRPr="0034060C">
        <w:rPr>
          <w:rFonts w:ascii="Times New Roman" w:hAnsi="Times New Roman"/>
          <w:sz w:val="24"/>
          <w:szCs w:val="24"/>
        </w:rPr>
        <w:t>W praktyce czas wykonania algorytmu może różnić się od teoretycznych złożoności obliczeniowych ze względu na dodatkowe czynniki, takie jak implementacyjne szczegóły języka programowania, sposób alokacji pamięci, czy charakterystyka testowanego sprzętu.</w:t>
      </w:r>
    </w:p>
    <w:p w14:paraId="52E55D6C" w14:textId="77777777" w:rsidR="0034060C" w:rsidRPr="0034060C" w:rsidRDefault="0034060C" w:rsidP="0034060C">
      <w:pPr>
        <w:pStyle w:val="ad"/>
        <w:rPr>
          <w:lang w:val="pl-PL"/>
        </w:rPr>
      </w:pPr>
      <w:r w:rsidRPr="0034060C">
        <w:rPr>
          <w:lang w:val="pl-PL"/>
        </w:rPr>
        <w:t>Podsumowując, reprezentacja grafu oraz jego gęstość mają istotny wpływ na wydajność algorytmu Dijkstry. Wybór odpowiedniej reprezentacji powinien być dostosowany do konkretnych potrzeb aplikacji, biorąc pod uwagę zarówno czas wykonania, jak i zużycie pamięci. Dalsze badania mogą skupić się na optymalizacji implementacji algorytmu Dijkstry w kontekście różnych reprezentacji grafu oraz bardziej szczegółowej analizie wpływu różnych czynników na czas działania algorytmów grafowych.</w:t>
      </w:r>
    </w:p>
    <w:p w14:paraId="0AA886D7" w14:textId="77777777" w:rsidR="00471F37" w:rsidRPr="00471F37" w:rsidRDefault="00471F37" w:rsidP="00471F37"/>
    <w:sectPr w:rsidR="00471F37" w:rsidRPr="00471F37" w:rsidSect="000D53BD">
      <w:footerReference w:type="default" r:id="rId14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DC464F" w14:textId="77777777" w:rsidR="00E038F1" w:rsidRDefault="00E038F1" w:rsidP="0078518E">
      <w:pPr>
        <w:spacing w:after="0" w:line="240" w:lineRule="auto"/>
      </w:pPr>
      <w:r>
        <w:separator/>
      </w:r>
    </w:p>
  </w:endnote>
  <w:endnote w:type="continuationSeparator" w:id="0">
    <w:p w14:paraId="65703619" w14:textId="77777777" w:rsidR="00E038F1" w:rsidRDefault="00E038F1" w:rsidP="007851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5E64CD" w14:textId="77777777" w:rsidR="00E329A8" w:rsidRPr="00492D9A" w:rsidRDefault="00E329A8">
    <w:pPr>
      <w:pStyle w:val="a7"/>
      <w:jc w:val="center"/>
      <w:rPr>
        <w:rFonts w:ascii="Arial" w:hAnsi="Arial" w:cs="Arial"/>
      </w:rPr>
    </w:pPr>
    <w:r w:rsidRPr="00492D9A">
      <w:rPr>
        <w:rFonts w:ascii="Arial" w:hAnsi="Arial" w:cs="Arial"/>
      </w:rPr>
      <w:t xml:space="preserve">str. </w:t>
    </w:r>
    <w:sdt>
      <w:sdtPr>
        <w:rPr>
          <w:rFonts w:ascii="Arial" w:hAnsi="Arial" w:cs="Arial"/>
        </w:rPr>
        <w:id w:val="1936781767"/>
        <w:docPartObj>
          <w:docPartGallery w:val="Page Numbers (Bottom of Page)"/>
          <w:docPartUnique/>
        </w:docPartObj>
      </w:sdtPr>
      <w:sdtContent>
        <w:r w:rsidRPr="00492D9A">
          <w:rPr>
            <w:rFonts w:ascii="Arial" w:hAnsi="Arial" w:cs="Arial"/>
          </w:rPr>
          <w:fldChar w:fldCharType="begin"/>
        </w:r>
        <w:r w:rsidRPr="00492D9A">
          <w:rPr>
            <w:rFonts w:ascii="Arial" w:hAnsi="Arial" w:cs="Arial"/>
          </w:rPr>
          <w:instrText>PAGE   \* MERGEFORMAT</w:instrText>
        </w:r>
        <w:r w:rsidRPr="00492D9A">
          <w:rPr>
            <w:rFonts w:ascii="Arial" w:hAnsi="Arial" w:cs="Arial"/>
          </w:rPr>
          <w:fldChar w:fldCharType="separate"/>
        </w:r>
        <w:r w:rsidR="00E42AAB">
          <w:rPr>
            <w:rFonts w:ascii="Arial" w:hAnsi="Arial" w:cs="Arial"/>
            <w:noProof/>
          </w:rPr>
          <w:t>1</w:t>
        </w:r>
        <w:r w:rsidRPr="00492D9A">
          <w:rPr>
            <w:rFonts w:ascii="Arial" w:hAnsi="Arial" w:cs="Arial"/>
          </w:rPr>
          <w:fldChar w:fldCharType="end"/>
        </w:r>
        <w:r w:rsidRPr="00492D9A">
          <w:rPr>
            <w:rFonts w:ascii="Arial" w:hAnsi="Arial" w:cs="Arial"/>
          </w:rPr>
          <w:t xml:space="preserve"> z </w:t>
        </w:r>
        <w:r>
          <w:rPr>
            <w:rFonts w:ascii="Arial" w:hAnsi="Arial" w:cs="Arial"/>
          </w:rPr>
          <w:fldChar w:fldCharType="begin"/>
        </w:r>
        <w:r>
          <w:rPr>
            <w:rFonts w:ascii="Arial" w:hAnsi="Arial" w:cs="Arial"/>
          </w:rPr>
          <w:instrText xml:space="preserve"> NUMPAGES  \# "0"  \* MERGEFORMAT </w:instrText>
        </w:r>
        <w:r>
          <w:rPr>
            <w:rFonts w:ascii="Arial" w:hAnsi="Arial" w:cs="Arial"/>
          </w:rPr>
          <w:fldChar w:fldCharType="separate"/>
        </w:r>
        <w:r w:rsidR="00E42AAB">
          <w:rPr>
            <w:rFonts w:ascii="Arial" w:hAnsi="Arial" w:cs="Arial"/>
            <w:noProof/>
          </w:rPr>
          <w:t>3</w:t>
        </w:r>
        <w:r>
          <w:rPr>
            <w:rFonts w:ascii="Arial" w:hAnsi="Arial" w:cs="Arial"/>
          </w:rPr>
          <w:fldChar w:fldCharType="end"/>
        </w:r>
      </w:sdtContent>
    </w:sdt>
  </w:p>
  <w:p w14:paraId="294E1717" w14:textId="77777777" w:rsidR="00E329A8" w:rsidRDefault="00E329A8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D0A2B7" w14:textId="77777777" w:rsidR="00E038F1" w:rsidRDefault="00E038F1" w:rsidP="0078518E">
      <w:pPr>
        <w:spacing w:after="0" w:line="240" w:lineRule="auto"/>
      </w:pPr>
      <w:r>
        <w:separator/>
      </w:r>
    </w:p>
  </w:footnote>
  <w:footnote w:type="continuationSeparator" w:id="0">
    <w:p w14:paraId="2A25FFDC" w14:textId="77777777" w:rsidR="00E038F1" w:rsidRDefault="00E038F1" w:rsidP="007851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3919DD"/>
    <w:multiLevelType w:val="multilevel"/>
    <w:tmpl w:val="DF6A65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4217BDE"/>
    <w:multiLevelType w:val="hybridMultilevel"/>
    <w:tmpl w:val="753AD7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761642F"/>
    <w:multiLevelType w:val="hybridMultilevel"/>
    <w:tmpl w:val="57443E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E7E3906"/>
    <w:multiLevelType w:val="hybridMultilevel"/>
    <w:tmpl w:val="4244AF98"/>
    <w:lvl w:ilvl="0" w:tplc="091838E4">
      <w:start w:val="1"/>
      <w:numFmt w:val="decimal"/>
      <w:lvlText w:val="%1."/>
      <w:lvlJc w:val="left"/>
      <w:pPr>
        <w:ind w:left="720" w:hanging="360"/>
      </w:pPr>
      <w:rPr>
        <w:sz w:val="28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4A043D"/>
    <w:multiLevelType w:val="multilevel"/>
    <w:tmpl w:val="6FD6D64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 w16cid:durableId="1235045140">
    <w:abstractNumId w:val="3"/>
  </w:num>
  <w:num w:numId="2" w16cid:durableId="875193303">
    <w:abstractNumId w:val="1"/>
  </w:num>
  <w:num w:numId="3" w16cid:durableId="558709137">
    <w:abstractNumId w:val="2"/>
  </w:num>
  <w:num w:numId="4" w16cid:durableId="1954939420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1178452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M7c0NTc1szSxMDBV0lEKTi0uzszPAykwNKwFABdQH08tAAAA"/>
  </w:docVars>
  <w:rsids>
    <w:rsidRoot w:val="00786EEB"/>
    <w:rsid w:val="000078B6"/>
    <w:rsid w:val="0002403A"/>
    <w:rsid w:val="00043738"/>
    <w:rsid w:val="00050468"/>
    <w:rsid w:val="00075ADA"/>
    <w:rsid w:val="000B5E34"/>
    <w:rsid w:val="000D53BD"/>
    <w:rsid w:val="0010436C"/>
    <w:rsid w:val="001217A9"/>
    <w:rsid w:val="001256B1"/>
    <w:rsid w:val="0013035B"/>
    <w:rsid w:val="001665E9"/>
    <w:rsid w:val="001A3E14"/>
    <w:rsid w:val="001B1B23"/>
    <w:rsid w:val="00234225"/>
    <w:rsid w:val="00235B35"/>
    <w:rsid w:val="002367B5"/>
    <w:rsid w:val="00246113"/>
    <w:rsid w:val="00262601"/>
    <w:rsid w:val="0027271E"/>
    <w:rsid w:val="002A5585"/>
    <w:rsid w:val="002B5665"/>
    <w:rsid w:val="002E0E7C"/>
    <w:rsid w:val="002E5552"/>
    <w:rsid w:val="003160B5"/>
    <w:rsid w:val="00337A14"/>
    <w:rsid w:val="0034060C"/>
    <w:rsid w:val="00382DBD"/>
    <w:rsid w:val="00394C47"/>
    <w:rsid w:val="003A26FD"/>
    <w:rsid w:val="003A7FE7"/>
    <w:rsid w:val="003B552C"/>
    <w:rsid w:val="00433467"/>
    <w:rsid w:val="00471F37"/>
    <w:rsid w:val="00492D9A"/>
    <w:rsid w:val="0049393E"/>
    <w:rsid w:val="0052190B"/>
    <w:rsid w:val="00530C15"/>
    <w:rsid w:val="005329F7"/>
    <w:rsid w:val="0053325A"/>
    <w:rsid w:val="00571683"/>
    <w:rsid w:val="005A3E89"/>
    <w:rsid w:val="005A3FFD"/>
    <w:rsid w:val="005A4BAE"/>
    <w:rsid w:val="005B5BDE"/>
    <w:rsid w:val="006044B9"/>
    <w:rsid w:val="006266DC"/>
    <w:rsid w:val="00636F8A"/>
    <w:rsid w:val="00641BEE"/>
    <w:rsid w:val="006A4C8E"/>
    <w:rsid w:val="006E6010"/>
    <w:rsid w:val="006F4B63"/>
    <w:rsid w:val="00706AEC"/>
    <w:rsid w:val="007138E9"/>
    <w:rsid w:val="00746653"/>
    <w:rsid w:val="00783AC5"/>
    <w:rsid w:val="0078518E"/>
    <w:rsid w:val="00786EEB"/>
    <w:rsid w:val="00795B5E"/>
    <w:rsid w:val="00834837"/>
    <w:rsid w:val="00843FB6"/>
    <w:rsid w:val="00850561"/>
    <w:rsid w:val="008B3C0B"/>
    <w:rsid w:val="009236AA"/>
    <w:rsid w:val="00936E30"/>
    <w:rsid w:val="00946632"/>
    <w:rsid w:val="00947CDA"/>
    <w:rsid w:val="00960A67"/>
    <w:rsid w:val="0097163B"/>
    <w:rsid w:val="00993FEA"/>
    <w:rsid w:val="009A6671"/>
    <w:rsid w:val="00A15A68"/>
    <w:rsid w:val="00A21534"/>
    <w:rsid w:val="00A739E6"/>
    <w:rsid w:val="00A74797"/>
    <w:rsid w:val="00A82056"/>
    <w:rsid w:val="00AD3736"/>
    <w:rsid w:val="00AE04AD"/>
    <w:rsid w:val="00B2695C"/>
    <w:rsid w:val="00B40404"/>
    <w:rsid w:val="00B65E93"/>
    <w:rsid w:val="00B83336"/>
    <w:rsid w:val="00B83660"/>
    <w:rsid w:val="00B92FC2"/>
    <w:rsid w:val="00B9656F"/>
    <w:rsid w:val="00BB780E"/>
    <w:rsid w:val="00BD6228"/>
    <w:rsid w:val="00BE02DA"/>
    <w:rsid w:val="00BE093E"/>
    <w:rsid w:val="00BE47A2"/>
    <w:rsid w:val="00BF1CC0"/>
    <w:rsid w:val="00BF5BDF"/>
    <w:rsid w:val="00BF7C01"/>
    <w:rsid w:val="00C11449"/>
    <w:rsid w:val="00C477F2"/>
    <w:rsid w:val="00C52593"/>
    <w:rsid w:val="00C56DC6"/>
    <w:rsid w:val="00C806F9"/>
    <w:rsid w:val="00C95A9C"/>
    <w:rsid w:val="00D252FA"/>
    <w:rsid w:val="00D4058C"/>
    <w:rsid w:val="00D42310"/>
    <w:rsid w:val="00D73BE4"/>
    <w:rsid w:val="00D759B2"/>
    <w:rsid w:val="00DC0E90"/>
    <w:rsid w:val="00DD070D"/>
    <w:rsid w:val="00E038F1"/>
    <w:rsid w:val="00E0760B"/>
    <w:rsid w:val="00E24B8E"/>
    <w:rsid w:val="00E329A8"/>
    <w:rsid w:val="00E422EB"/>
    <w:rsid w:val="00E42AAB"/>
    <w:rsid w:val="00E42E49"/>
    <w:rsid w:val="00E60B39"/>
    <w:rsid w:val="00E67821"/>
    <w:rsid w:val="00E913A0"/>
    <w:rsid w:val="00EB2C46"/>
    <w:rsid w:val="00EB36FD"/>
    <w:rsid w:val="00ED3449"/>
    <w:rsid w:val="00F25112"/>
    <w:rsid w:val="00F31512"/>
    <w:rsid w:val="00F83339"/>
    <w:rsid w:val="00F95412"/>
    <w:rsid w:val="00FB1E88"/>
    <w:rsid w:val="00FD00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33D3A3"/>
  <w15:docId w15:val="{3E528A6A-F340-48A4-92EB-2007EACDE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92FC2"/>
    <w:pPr>
      <w:spacing w:after="200" w:line="276" w:lineRule="auto"/>
    </w:pPr>
    <w:rPr>
      <w:sz w:val="22"/>
      <w:szCs w:val="22"/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94663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15A6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E09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86EE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4">
    <w:name w:val="List Paragraph"/>
    <w:basedOn w:val="a"/>
    <w:uiPriority w:val="34"/>
    <w:qFormat/>
    <w:rsid w:val="0052190B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7851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Верхній колонтитул Знак"/>
    <w:basedOn w:val="a0"/>
    <w:link w:val="a5"/>
    <w:uiPriority w:val="99"/>
    <w:rsid w:val="0078518E"/>
  </w:style>
  <w:style w:type="paragraph" w:styleId="a7">
    <w:name w:val="footer"/>
    <w:basedOn w:val="a"/>
    <w:link w:val="a8"/>
    <w:uiPriority w:val="99"/>
    <w:unhideWhenUsed/>
    <w:rsid w:val="007851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Нижній колонтитул Знак"/>
    <w:basedOn w:val="a0"/>
    <w:link w:val="a7"/>
    <w:uiPriority w:val="99"/>
    <w:rsid w:val="0078518E"/>
  </w:style>
  <w:style w:type="paragraph" w:styleId="a9">
    <w:name w:val="Balloon Text"/>
    <w:basedOn w:val="a"/>
    <w:link w:val="aa"/>
    <w:uiPriority w:val="99"/>
    <w:semiHidden/>
    <w:unhideWhenUsed/>
    <w:rsid w:val="007851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у виносці Знак"/>
    <w:basedOn w:val="a0"/>
    <w:link w:val="a9"/>
    <w:uiPriority w:val="99"/>
    <w:semiHidden/>
    <w:rsid w:val="0078518E"/>
    <w:rPr>
      <w:rFonts w:ascii="Tahoma" w:hAnsi="Tahoma" w:cs="Tahoma"/>
      <w:sz w:val="16"/>
      <w:szCs w:val="16"/>
    </w:rPr>
  </w:style>
  <w:style w:type="character" w:styleId="ab">
    <w:name w:val="Placeholder Text"/>
    <w:basedOn w:val="a0"/>
    <w:uiPriority w:val="99"/>
    <w:semiHidden/>
    <w:rsid w:val="00746653"/>
    <w:rPr>
      <w:color w:val="808080"/>
    </w:rPr>
  </w:style>
  <w:style w:type="character" w:styleId="ac">
    <w:name w:val="Hyperlink"/>
    <w:basedOn w:val="a0"/>
    <w:uiPriority w:val="99"/>
    <w:unhideWhenUsed/>
    <w:rsid w:val="003A26FD"/>
    <w:rPr>
      <w:color w:val="0563C1" w:themeColor="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94663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customStyle="1" w:styleId="20">
    <w:name w:val="Заголовок 2 Знак"/>
    <w:basedOn w:val="a0"/>
    <w:link w:val="2"/>
    <w:uiPriority w:val="9"/>
    <w:semiHidden/>
    <w:rsid w:val="00A15A68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paragraph" w:styleId="ad">
    <w:name w:val="Normal (Web)"/>
    <w:basedOn w:val="a"/>
    <w:uiPriority w:val="99"/>
    <w:semiHidden/>
    <w:unhideWhenUsed/>
    <w:rsid w:val="00993FE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ru-RU" w:eastAsia="ru-RU"/>
    </w:rPr>
  </w:style>
  <w:style w:type="character" w:customStyle="1" w:styleId="30">
    <w:name w:val="Заголовок 3 Знак"/>
    <w:basedOn w:val="a0"/>
    <w:link w:val="3"/>
    <w:uiPriority w:val="9"/>
    <w:semiHidden/>
    <w:rsid w:val="00BE093E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styleId="ae">
    <w:name w:val="Strong"/>
    <w:basedOn w:val="a0"/>
    <w:uiPriority w:val="22"/>
    <w:qFormat/>
    <w:rsid w:val="0034060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12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03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8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69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9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6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8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4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30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08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397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0637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2264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69860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9965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368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13600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908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67144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9197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7520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95614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95036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97743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39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2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69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2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F2E2FA-34B9-4201-9D97-D38C684CA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14</Words>
  <Characters>2935</Characters>
  <Application>Microsoft Office Word</Application>
  <DocSecurity>0</DocSecurity>
  <Lines>24</Lines>
  <Paragraphs>6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PWr I-7</Company>
  <LinksUpToDate>false</LinksUpToDate>
  <CharactersWithSpaces>3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.Ż.</dc:creator>
  <cp:keywords/>
  <dc:description/>
  <cp:lastModifiedBy>Roman Yavorenko (276091)</cp:lastModifiedBy>
  <cp:revision>2</cp:revision>
  <cp:lastPrinted>2009-02-03T12:10:00Z</cp:lastPrinted>
  <dcterms:created xsi:type="dcterms:W3CDTF">2024-06-16T19:06:00Z</dcterms:created>
  <dcterms:modified xsi:type="dcterms:W3CDTF">2024-06-16T19:06:00Z</dcterms:modified>
</cp:coreProperties>
</file>